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332834" w14:textId="28F8F768" w:rsidR="00F05225" w:rsidRPr="007B2116" w:rsidRDefault="00FC04CB" w:rsidP="00C5692D">
      <w:pPr>
        <w:pStyle w:val="1"/>
        <w:bidi/>
        <w:rPr>
          <w:rFonts w:eastAsia="Times New Roman"/>
        </w:rPr>
      </w:pPr>
      <w:r>
        <w:rPr>
          <w:rFonts w:eastAsia="Times New Roman"/>
          <w:rtl/>
        </w:rPr>
        <w:t xml:space="preserve">כיצד להכין </w:t>
      </w:r>
      <w:r>
        <w:rPr>
          <w:rFonts w:eastAsia="Times New Roman" w:hint="cs"/>
          <w:rtl/>
        </w:rPr>
        <w:t>בקשה מנצחת</w:t>
      </w:r>
      <w:r w:rsidR="00F05225" w:rsidRPr="00F05225">
        <w:rPr>
          <w:rFonts w:eastAsia="Times New Roman"/>
          <w:rtl/>
        </w:rPr>
        <w:t xml:space="preserve"> </w:t>
      </w:r>
      <w:r>
        <w:rPr>
          <w:rFonts w:eastAsia="Times New Roman" w:hint="cs"/>
          <w:rtl/>
        </w:rPr>
        <w:t>ל</w:t>
      </w:r>
      <w:r w:rsidR="00F05225" w:rsidRPr="00F05225">
        <w:rPr>
          <w:rFonts w:eastAsia="Times New Roman"/>
          <w:rtl/>
        </w:rPr>
        <w:t>מענק</w:t>
      </w:r>
      <w:r w:rsidR="00BB6C0D">
        <w:rPr>
          <w:rFonts w:eastAsia="Times New Roman" w:hint="cs"/>
          <w:rtl/>
        </w:rPr>
        <w:t xml:space="preserve"> מחקר</w:t>
      </w:r>
      <w:r w:rsidR="00664613">
        <w:rPr>
          <w:rFonts w:eastAsia="Times New Roman" w:hint="cs"/>
          <w:rtl/>
        </w:rPr>
        <w:t xml:space="preserve"> בינלאומית</w:t>
      </w:r>
      <w:r>
        <w:rPr>
          <w:rFonts w:eastAsia="Times New Roman" w:hint="cs"/>
          <w:rtl/>
        </w:rPr>
        <w:t>–</w:t>
      </w:r>
      <w:r w:rsidR="00F05225">
        <w:rPr>
          <w:rFonts w:eastAsia="Times New Roman" w:hint="cs"/>
          <w:rtl/>
        </w:rPr>
        <w:t>סדנה</w:t>
      </w:r>
    </w:p>
    <w:p w14:paraId="459A06F7" w14:textId="77777777" w:rsidR="00F05225" w:rsidRPr="00F05225" w:rsidRDefault="00F05225" w:rsidP="00883EA2">
      <w:pPr>
        <w:shd w:val="clear" w:color="auto" w:fill="FFFFFF"/>
        <w:bidi/>
        <w:spacing w:before="100" w:beforeAutospacing="1" w:after="120" w:line="240" w:lineRule="auto"/>
        <w:rPr>
          <w:rFonts w:ascii="Rubik" w:eastAsia="Times New Roman" w:hAnsi="Rubik" w:cs="Times New Roman"/>
          <w:color w:val="3D3D3D"/>
          <w:sz w:val="24"/>
          <w:szCs w:val="24"/>
          <w:lang w:bidi="ar-SA"/>
        </w:rPr>
      </w:pPr>
      <w:r w:rsidRPr="00F05225">
        <w:rPr>
          <w:rFonts w:ascii="Rubik" w:eastAsia="Times New Roman" w:hAnsi="Rubik" w:cs="Times New Roman"/>
          <w:b/>
          <w:bCs/>
          <w:color w:val="3D3D3D"/>
          <w:sz w:val="24"/>
          <w:szCs w:val="24"/>
          <w:rtl/>
        </w:rPr>
        <w:t>נושאי הסדנה</w:t>
      </w:r>
    </w:p>
    <w:p w14:paraId="095F687D" w14:textId="41166C4F" w:rsidR="00152CF0" w:rsidRDefault="00152CF0" w:rsidP="00CB7050">
      <w:pPr>
        <w:numPr>
          <w:ilvl w:val="0"/>
          <w:numId w:val="5"/>
        </w:numPr>
        <w:shd w:val="clear" w:color="auto" w:fill="FFFFFF"/>
        <w:bidi/>
        <w:spacing w:after="0" w:line="240" w:lineRule="auto"/>
        <w:ind w:left="525"/>
        <w:rPr>
          <w:rFonts w:ascii="Rubik" w:eastAsia="Times New Roman" w:hAnsi="Rubik" w:cs="Times New Roman"/>
          <w:color w:val="3D3D3D"/>
          <w:sz w:val="24"/>
          <w:szCs w:val="24"/>
          <w:lang w:bidi="ar-SA"/>
        </w:rPr>
      </w:pPr>
      <w:r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>איך לבנות את הצעת המחקר</w:t>
      </w:r>
      <w:r w:rsidR="00BA22D0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>, מה הם החלקים השונים</w:t>
      </w:r>
      <w:r w:rsidR="00CB7050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 xml:space="preserve"> בהצעה</w:t>
      </w:r>
      <w:r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 xml:space="preserve"> ו</w:t>
      </w:r>
      <w:r w:rsidR="00CB7050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>מה יש להדגיש</w:t>
      </w:r>
      <w:r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 xml:space="preserve"> בחלקים השונים</w:t>
      </w:r>
      <w:r w:rsidR="00CB7050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>.</w:t>
      </w:r>
    </w:p>
    <w:p w14:paraId="4B2D343A" w14:textId="5BEBE0A5" w:rsidR="00F05225" w:rsidRPr="007B2116" w:rsidRDefault="007B2116" w:rsidP="00152CF0">
      <w:pPr>
        <w:numPr>
          <w:ilvl w:val="0"/>
          <w:numId w:val="5"/>
        </w:numPr>
        <w:shd w:val="clear" w:color="auto" w:fill="FFFFFF"/>
        <w:bidi/>
        <w:spacing w:after="0" w:line="240" w:lineRule="auto"/>
        <w:ind w:left="525"/>
        <w:rPr>
          <w:rFonts w:ascii="Rubik" w:eastAsia="Times New Roman" w:hAnsi="Rubik" w:cs="Times New Roman"/>
          <w:color w:val="3D3D3D"/>
          <w:sz w:val="24"/>
          <w:szCs w:val="24"/>
          <w:lang w:bidi="ar-SA"/>
        </w:rPr>
      </w:pPr>
      <w:r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>איך לבנות שאלת מחקר</w:t>
      </w:r>
      <w:r w:rsidR="00BB6C0D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 xml:space="preserve"> ומהלך המחקר</w:t>
      </w:r>
      <w:r w:rsidR="00BA22D0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 xml:space="preserve"> </w:t>
      </w:r>
    </w:p>
    <w:p w14:paraId="3DBABA45" w14:textId="4D015A74" w:rsidR="001B31E4" w:rsidRDefault="00CB7050" w:rsidP="00BA22D0">
      <w:pPr>
        <w:numPr>
          <w:ilvl w:val="0"/>
          <w:numId w:val="5"/>
        </w:numPr>
        <w:shd w:val="clear" w:color="auto" w:fill="FFFFFF"/>
        <w:bidi/>
        <w:spacing w:after="0" w:line="240" w:lineRule="auto"/>
        <w:ind w:left="525"/>
        <w:rPr>
          <w:rFonts w:ascii="Rubik" w:eastAsia="Times New Roman" w:hAnsi="Rubik" w:cs="Times New Roman"/>
          <w:color w:val="3D3D3D"/>
          <w:sz w:val="24"/>
          <w:szCs w:val="24"/>
          <w:lang w:bidi="ar-SA"/>
        </w:rPr>
      </w:pPr>
      <w:r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 xml:space="preserve">התמודדות עם </w:t>
      </w:r>
      <w:r w:rsidR="00BB6C0D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>מכשולים</w:t>
      </w:r>
    </w:p>
    <w:p w14:paraId="6B52BAC6" w14:textId="3AEAF8F8" w:rsidR="00664613" w:rsidRPr="001B31E4" w:rsidRDefault="00664613" w:rsidP="00664613">
      <w:pPr>
        <w:numPr>
          <w:ilvl w:val="0"/>
          <w:numId w:val="5"/>
        </w:numPr>
        <w:shd w:val="clear" w:color="auto" w:fill="FFFFFF"/>
        <w:bidi/>
        <w:spacing w:after="0" w:line="240" w:lineRule="auto"/>
        <w:ind w:left="525"/>
        <w:rPr>
          <w:rFonts w:ascii="Rubik" w:eastAsia="Times New Roman" w:hAnsi="Rubik" w:cs="Times New Roman"/>
          <w:color w:val="3D3D3D"/>
          <w:sz w:val="24"/>
          <w:szCs w:val="24"/>
          <w:lang w:bidi="ar-SA"/>
        </w:rPr>
      </w:pPr>
      <w:r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>הגדרת פיזיביליות</w:t>
      </w:r>
    </w:p>
    <w:p w14:paraId="470226E2" w14:textId="3AD6ADD8" w:rsidR="007B2116" w:rsidRDefault="007B2116" w:rsidP="00CB7050">
      <w:pPr>
        <w:numPr>
          <w:ilvl w:val="0"/>
          <w:numId w:val="5"/>
        </w:numPr>
        <w:shd w:val="clear" w:color="auto" w:fill="FFFFFF"/>
        <w:bidi/>
        <w:spacing w:after="0" w:line="240" w:lineRule="auto"/>
        <w:ind w:left="525"/>
        <w:rPr>
          <w:rFonts w:ascii="Rubik" w:eastAsia="Times New Roman" w:hAnsi="Rubik" w:cs="Times New Roman"/>
          <w:color w:val="3D3D3D"/>
          <w:sz w:val="24"/>
          <w:szCs w:val="24"/>
          <w:lang w:bidi="ar-SA"/>
        </w:rPr>
      </w:pPr>
      <w:r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>הצגת המחקר</w:t>
      </w:r>
      <w:r w:rsidR="00CB7050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 xml:space="preserve"> לבוחנים</w:t>
      </w:r>
      <w:r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 xml:space="preserve"> בצורה </w:t>
      </w:r>
      <w:r w:rsidR="00CB7050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>ה</w:t>
      </w:r>
      <w:r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 xml:space="preserve">ידידותית </w:t>
      </w:r>
      <w:r w:rsidR="00114CA2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>ו</w:t>
      </w:r>
      <w:r w:rsidR="00CB7050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>ה</w:t>
      </w:r>
      <w:r w:rsidR="00114CA2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 xml:space="preserve">מושכת </w:t>
      </w:r>
      <w:r w:rsidR="00CB7050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>ביותר</w:t>
      </w:r>
      <w:r w:rsidR="00BA22D0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 xml:space="preserve">. </w:t>
      </w:r>
      <w:r w:rsidR="00CB7050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>שימת דגש</w:t>
      </w:r>
      <w:r w:rsidR="00BA22D0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 xml:space="preserve"> על איורים ותמונות.</w:t>
      </w:r>
    </w:p>
    <w:p w14:paraId="23CF8B38" w14:textId="7766B4DB" w:rsidR="007036D1" w:rsidRDefault="007036D1" w:rsidP="007036D1">
      <w:pPr>
        <w:numPr>
          <w:ilvl w:val="0"/>
          <w:numId w:val="5"/>
        </w:numPr>
        <w:shd w:val="clear" w:color="auto" w:fill="FFFFFF"/>
        <w:bidi/>
        <w:spacing w:after="0" w:line="240" w:lineRule="auto"/>
        <w:ind w:left="525"/>
        <w:rPr>
          <w:rFonts w:ascii="Rubik" w:eastAsia="Times New Roman" w:hAnsi="Rubik" w:cs="Times New Roman"/>
          <w:color w:val="3D3D3D"/>
          <w:sz w:val="24"/>
          <w:szCs w:val="24"/>
          <w:lang w:bidi="ar-SA"/>
        </w:rPr>
      </w:pPr>
      <w:r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>ניתוח הצעה שלא התקבלה והמלצות לשיפור</w:t>
      </w:r>
    </w:p>
    <w:p w14:paraId="25278F83" w14:textId="77777777" w:rsidR="00F05225" w:rsidRPr="00F05225" w:rsidRDefault="00F05225" w:rsidP="00883EA2">
      <w:pPr>
        <w:shd w:val="clear" w:color="auto" w:fill="FFFFFF"/>
        <w:bidi/>
        <w:spacing w:before="100" w:beforeAutospacing="1" w:after="120" w:line="240" w:lineRule="auto"/>
        <w:rPr>
          <w:rFonts w:ascii="Rubik" w:eastAsia="Times New Roman" w:hAnsi="Rubik" w:cs="Times New Roman"/>
          <w:color w:val="3D3D3D"/>
          <w:sz w:val="24"/>
          <w:szCs w:val="24"/>
          <w:lang w:bidi="ar-SA"/>
        </w:rPr>
      </w:pPr>
      <w:r w:rsidRPr="00F05225">
        <w:rPr>
          <w:rFonts w:ascii="Rubik" w:eastAsia="Times New Roman" w:hAnsi="Rubik" w:cs="Times New Roman"/>
          <w:b/>
          <w:bCs/>
          <w:color w:val="3D3D3D"/>
          <w:sz w:val="24"/>
          <w:szCs w:val="24"/>
          <w:rtl/>
        </w:rPr>
        <w:t>מטרות הסדנה</w:t>
      </w:r>
    </w:p>
    <w:p w14:paraId="034555B1" w14:textId="558A4D2A" w:rsidR="00F05225" w:rsidRPr="00F05225" w:rsidRDefault="00F05225" w:rsidP="00CB7050">
      <w:pPr>
        <w:numPr>
          <w:ilvl w:val="0"/>
          <w:numId w:val="6"/>
        </w:numPr>
        <w:shd w:val="clear" w:color="auto" w:fill="FFFFFF"/>
        <w:bidi/>
        <w:spacing w:after="0" w:line="240" w:lineRule="auto"/>
        <w:ind w:left="525"/>
        <w:rPr>
          <w:rFonts w:ascii="Rubik" w:eastAsia="Times New Roman" w:hAnsi="Rubik" w:cs="Times New Roman"/>
          <w:color w:val="3D3D3D"/>
          <w:sz w:val="24"/>
          <w:szCs w:val="24"/>
          <w:lang w:bidi="ar-SA"/>
        </w:rPr>
      </w:pPr>
      <w:r w:rsidRPr="00F05225">
        <w:rPr>
          <w:rFonts w:ascii="Rubik" w:eastAsia="Times New Roman" w:hAnsi="Rubik" w:cs="Times New Roman"/>
          <w:color w:val="3D3D3D"/>
          <w:sz w:val="24"/>
          <w:szCs w:val="24"/>
          <w:rtl/>
        </w:rPr>
        <w:t>להנחות את המשתתפים כיצד לכתוב בקשה יעילה לקבלת מענק מחקר</w:t>
      </w:r>
      <w:r w:rsidR="00CB7050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 xml:space="preserve">, </w:t>
      </w:r>
      <w:r w:rsidR="00BB6C0D">
        <w:rPr>
          <w:rFonts w:ascii="Rubik" w:eastAsia="Times New Roman" w:hAnsi="Rubik" w:cs="Times New Roman"/>
          <w:color w:val="3D3D3D"/>
          <w:sz w:val="24"/>
          <w:szCs w:val="24"/>
        </w:rPr>
        <w:t xml:space="preserve"> </w:t>
      </w:r>
      <w:r w:rsidRPr="00F05225">
        <w:rPr>
          <w:rFonts w:ascii="Rubik" w:eastAsia="Times New Roman" w:hAnsi="Rubik" w:cs="Times New Roman"/>
          <w:color w:val="3D3D3D"/>
          <w:sz w:val="24"/>
          <w:szCs w:val="24"/>
          <w:rtl/>
        </w:rPr>
        <w:t>ובכלל זה</w:t>
      </w:r>
      <w:r w:rsidR="00CB7050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 xml:space="preserve"> כיצד</w:t>
      </w:r>
      <w:r w:rsidRPr="00F05225">
        <w:rPr>
          <w:rFonts w:ascii="Rubik" w:eastAsia="Times New Roman" w:hAnsi="Rubik" w:cs="Times New Roman"/>
          <w:color w:val="3D3D3D"/>
          <w:sz w:val="24"/>
          <w:szCs w:val="24"/>
          <w:rtl/>
        </w:rPr>
        <w:t xml:space="preserve"> </w:t>
      </w:r>
      <w:r w:rsidR="00CB7050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>ל</w:t>
      </w:r>
      <w:r w:rsidR="00CB7050">
        <w:rPr>
          <w:rFonts w:ascii="Rubik" w:eastAsia="Times New Roman" w:hAnsi="Rubik" w:cs="Times New Roman"/>
          <w:color w:val="3D3D3D"/>
          <w:sz w:val="24"/>
          <w:szCs w:val="24"/>
          <w:rtl/>
        </w:rPr>
        <w:t>הב</w:t>
      </w:r>
      <w:r w:rsidR="00CB7050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>ין</w:t>
      </w:r>
      <w:r w:rsidRPr="00F05225">
        <w:rPr>
          <w:rFonts w:ascii="Rubik" w:eastAsia="Times New Roman" w:hAnsi="Rubik" w:cs="Times New Roman"/>
          <w:color w:val="3D3D3D"/>
          <w:sz w:val="24"/>
          <w:szCs w:val="24"/>
          <w:rtl/>
        </w:rPr>
        <w:t xml:space="preserve"> </w:t>
      </w:r>
      <w:r w:rsidR="00CB7050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 xml:space="preserve">את </w:t>
      </w:r>
      <w:r w:rsidRPr="00F05225">
        <w:rPr>
          <w:rFonts w:ascii="Rubik" w:eastAsia="Times New Roman" w:hAnsi="Rubik" w:cs="Times New Roman"/>
          <w:color w:val="3D3D3D"/>
          <w:sz w:val="24"/>
          <w:szCs w:val="24"/>
          <w:rtl/>
        </w:rPr>
        <w:t>הדרישות ו</w:t>
      </w:r>
      <w:r w:rsidR="00CB7050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>ל</w:t>
      </w:r>
      <w:r w:rsidRPr="00F05225">
        <w:rPr>
          <w:rFonts w:ascii="Rubik" w:eastAsia="Times New Roman" w:hAnsi="Rubik" w:cs="Times New Roman"/>
          <w:color w:val="3D3D3D"/>
          <w:sz w:val="24"/>
          <w:szCs w:val="24"/>
          <w:rtl/>
        </w:rPr>
        <w:t>הער</w:t>
      </w:r>
      <w:r w:rsidR="00CB7050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>יך את</w:t>
      </w:r>
      <w:r w:rsidRPr="00F05225">
        <w:rPr>
          <w:rFonts w:ascii="Rubik" w:eastAsia="Times New Roman" w:hAnsi="Rubik" w:cs="Times New Roman"/>
          <w:color w:val="3D3D3D"/>
          <w:sz w:val="24"/>
          <w:szCs w:val="24"/>
          <w:rtl/>
        </w:rPr>
        <w:t xml:space="preserve"> התהליך</w:t>
      </w:r>
      <w:r w:rsidRPr="00F05225">
        <w:rPr>
          <w:rFonts w:ascii="Rubik" w:eastAsia="Times New Roman" w:hAnsi="Rubik" w:cs="Times New Roman"/>
          <w:color w:val="3D3D3D"/>
          <w:sz w:val="24"/>
          <w:szCs w:val="24"/>
          <w:lang w:bidi="ar-SA"/>
        </w:rPr>
        <w:t>.</w:t>
      </w:r>
    </w:p>
    <w:p w14:paraId="37E9FED3" w14:textId="77777777" w:rsidR="00883EA2" w:rsidRDefault="00F05225" w:rsidP="00883EA2">
      <w:pPr>
        <w:shd w:val="clear" w:color="auto" w:fill="FFFFFF"/>
        <w:bidi/>
        <w:spacing w:before="100" w:beforeAutospacing="1" w:after="120" w:line="240" w:lineRule="auto"/>
        <w:rPr>
          <w:rFonts w:ascii="Rubik" w:eastAsia="Times New Roman" w:hAnsi="Rubik" w:cs="Times New Roman"/>
          <w:color w:val="3D3D3D"/>
          <w:sz w:val="24"/>
          <w:szCs w:val="24"/>
          <w:rtl/>
          <w:lang w:bidi="ar-SA"/>
        </w:rPr>
      </w:pPr>
      <w:r w:rsidRPr="00F05225">
        <w:rPr>
          <w:rFonts w:ascii="Rubik" w:eastAsia="Times New Roman" w:hAnsi="Rubik" w:cs="Times New Roman"/>
          <w:b/>
          <w:bCs/>
          <w:color w:val="3D3D3D"/>
          <w:sz w:val="24"/>
          <w:szCs w:val="24"/>
          <w:rtl/>
        </w:rPr>
        <w:t>קהל היעד</w:t>
      </w:r>
    </w:p>
    <w:p w14:paraId="783928A5" w14:textId="3CB2F190" w:rsidR="00F05225" w:rsidRPr="00F05225" w:rsidRDefault="00F05225" w:rsidP="00883EA2">
      <w:pPr>
        <w:shd w:val="clear" w:color="auto" w:fill="FFFFFF"/>
        <w:bidi/>
        <w:spacing w:before="120" w:after="100" w:afterAutospacing="1" w:line="240" w:lineRule="auto"/>
        <w:rPr>
          <w:rFonts w:ascii="Rubik" w:eastAsia="Times New Roman" w:hAnsi="Rubik" w:cs="Times New Roman"/>
          <w:color w:val="3D3D3D"/>
          <w:sz w:val="24"/>
          <w:szCs w:val="24"/>
          <w:lang w:bidi="ar-SA"/>
        </w:rPr>
      </w:pPr>
      <w:r w:rsidRPr="00F05225">
        <w:rPr>
          <w:rFonts w:ascii="Rubik" w:eastAsia="Times New Roman" w:hAnsi="Rubik" w:cs="Times New Roman"/>
          <w:color w:val="3D3D3D"/>
          <w:sz w:val="24"/>
          <w:szCs w:val="24"/>
          <w:rtl/>
        </w:rPr>
        <w:t>הסדנה מיועדת לחוקרות ולחוקרים בכל שלבי הקריירה</w:t>
      </w:r>
      <w:r w:rsidR="007B2116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>.</w:t>
      </w:r>
      <w:r w:rsidRPr="00F05225">
        <w:rPr>
          <w:rFonts w:ascii="Rubik" w:eastAsia="Times New Roman" w:hAnsi="Rubik" w:cs="Times New Roman"/>
          <w:color w:val="3D3D3D"/>
          <w:sz w:val="24"/>
          <w:szCs w:val="24"/>
          <w:rtl/>
        </w:rPr>
        <w:t xml:space="preserve"> הסדנה מתאימה הן למי שזו להם הפעם הראשונה שהם כותבים בקשות הן למי שכבר זכו במענקי מחקר בעבר</w:t>
      </w:r>
      <w:r w:rsidRPr="00F05225">
        <w:rPr>
          <w:rFonts w:ascii="Rubik" w:eastAsia="Times New Roman" w:hAnsi="Rubik" w:cs="Times New Roman"/>
          <w:color w:val="3D3D3D"/>
          <w:sz w:val="24"/>
          <w:szCs w:val="24"/>
          <w:lang w:bidi="ar-SA"/>
        </w:rPr>
        <w:t>.</w:t>
      </w:r>
    </w:p>
    <w:p w14:paraId="78BFBF78" w14:textId="06F5AE99" w:rsidR="00F05225" w:rsidRDefault="00F05225" w:rsidP="00883EA2">
      <w:pPr>
        <w:shd w:val="clear" w:color="auto" w:fill="FFFFFF"/>
        <w:bidi/>
        <w:spacing w:before="100" w:beforeAutospacing="1" w:after="100" w:afterAutospacing="1" w:line="240" w:lineRule="auto"/>
        <w:rPr>
          <w:rFonts w:ascii="Rubik" w:eastAsia="Times New Roman" w:hAnsi="Rubik" w:cs="Times New Roman"/>
          <w:color w:val="3D3D3D"/>
          <w:sz w:val="24"/>
          <w:szCs w:val="24"/>
        </w:rPr>
      </w:pPr>
      <w:r w:rsidRPr="00F05225">
        <w:rPr>
          <w:rFonts w:ascii="Rubik" w:eastAsia="Times New Roman" w:hAnsi="Rubik" w:cs="Times New Roman"/>
          <w:b/>
          <w:bCs/>
          <w:color w:val="3D3D3D"/>
          <w:sz w:val="24"/>
          <w:szCs w:val="24"/>
          <w:rtl/>
        </w:rPr>
        <w:t>היקף</w:t>
      </w:r>
      <w:r w:rsidRPr="00F05225">
        <w:rPr>
          <w:rFonts w:ascii="Rubik" w:eastAsia="Times New Roman" w:hAnsi="Rubik" w:cs="Times New Roman"/>
          <w:color w:val="3D3D3D"/>
          <w:sz w:val="24"/>
          <w:szCs w:val="24"/>
          <w:lang w:bidi="ar-SA"/>
        </w:rPr>
        <w:t xml:space="preserve">: </w:t>
      </w:r>
      <w:r w:rsidR="002F0D1F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 xml:space="preserve"> </w:t>
      </w:r>
      <w:r w:rsidR="007036D1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 xml:space="preserve">שעתיים </w:t>
      </w:r>
    </w:p>
    <w:p w14:paraId="493F1445" w14:textId="0AF4BF07" w:rsidR="006F27A2" w:rsidRDefault="006F27A2" w:rsidP="00C5692D">
      <w:pPr>
        <w:shd w:val="clear" w:color="auto" w:fill="FFFFFF"/>
        <w:bidi/>
        <w:spacing w:before="100" w:beforeAutospacing="1" w:after="100" w:afterAutospacing="1" w:line="240" w:lineRule="auto"/>
        <w:rPr>
          <w:rFonts w:ascii="Rubik" w:eastAsia="Times New Roman" w:hAnsi="Rubik" w:cs="Times New Roman"/>
          <w:color w:val="3D3D3D"/>
          <w:sz w:val="24"/>
          <w:szCs w:val="24"/>
          <w:rtl/>
        </w:rPr>
      </w:pPr>
      <w:r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 xml:space="preserve">תאריך: </w:t>
      </w:r>
      <w:r w:rsidR="00664613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>יום ראשון 16:00-18:00</w:t>
      </w:r>
    </w:p>
    <w:p w14:paraId="6F74FBE3" w14:textId="74C3280D" w:rsidR="00F05225" w:rsidRPr="00F05225" w:rsidRDefault="00F05225" w:rsidP="00883EA2">
      <w:pPr>
        <w:shd w:val="clear" w:color="auto" w:fill="FFFFFF"/>
        <w:bidi/>
        <w:spacing w:before="100" w:beforeAutospacing="1" w:after="120" w:line="334" w:lineRule="atLeast"/>
        <w:outlineLvl w:val="3"/>
        <w:rPr>
          <w:rFonts w:ascii="Rubik" w:eastAsia="Times New Roman" w:hAnsi="Rubik" w:cs="Times New Roman"/>
          <w:b/>
          <w:bCs/>
          <w:color w:val="3D3D3D"/>
          <w:sz w:val="35"/>
          <w:szCs w:val="35"/>
          <w:rtl/>
          <w:lang w:bidi="ar-SA"/>
        </w:rPr>
      </w:pPr>
      <w:r w:rsidRPr="00F05225">
        <w:rPr>
          <w:rFonts w:ascii="Rubik" w:eastAsia="Times New Roman" w:hAnsi="Rubik" w:cs="Times New Roman"/>
          <w:b/>
          <w:bCs/>
          <w:color w:val="3D3D3D"/>
          <w:sz w:val="35"/>
          <w:szCs w:val="35"/>
          <w:rtl/>
        </w:rPr>
        <w:t>על המנח</w:t>
      </w:r>
      <w:r w:rsidR="00A71761">
        <w:rPr>
          <w:rFonts w:ascii="Rubik" w:eastAsia="Times New Roman" w:hAnsi="Rubik" w:cs="Times New Roman" w:hint="cs"/>
          <w:b/>
          <w:bCs/>
          <w:color w:val="3D3D3D"/>
          <w:sz w:val="35"/>
          <w:szCs w:val="35"/>
          <w:rtl/>
        </w:rPr>
        <w:t>ה</w:t>
      </w:r>
    </w:p>
    <w:p w14:paraId="0718B23A" w14:textId="036D951E" w:rsidR="007B2116" w:rsidRDefault="00F05225" w:rsidP="007B2116">
      <w:pPr>
        <w:shd w:val="clear" w:color="auto" w:fill="FFFFFF"/>
        <w:bidi/>
        <w:spacing w:before="100" w:beforeAutospacing="1" w:after="100" w:afterAutospacing="1" w:line="240" w:lineRule="auto"/>
        <w:rPr>
          <w:rFonts w:ascii="Rubik" w:eastAsia="Times New Roman" w:hAnsi="Rubik" w:cs="Times New Roman"/>
          <w:color w:val="3D3D3D"/>
          <w:sz w:val="24"/>
          <w:szCs w:val="24"/>
          <w:rtl/>
        </w:rPr>
      </w:pPr>
      <w:r w:rsidRPr="00F05225">
        <w:rPr>
          <w:rFonts w:ascii="Rubik" w:eastAsia="Times New Roman" w:hAnsi="Rubik" w:cs="Times New Roman"/>
          <w:b/>
          <w:bCs/>
          <w:color w:val="3D3D3D"/>
          <w:sz w:val="24"/>
          <w:szCs w:val="24"/>
          <w:rtl/>
        </w:rPr>
        <w:t>אבי שטיימן</w:t>
      </w:r>
      <w:r w:rsidRPr="00F05225">
        <w:rPr>
          <w:rFonts w:ascii="Rubik" w:eastAsia="Times New Roman" w:hAnsi="Rubik" w:cs="Times New Roman"/>
          <w:color w:val="3D3D3D"/>
          <w:sz w:val="24"/>
          <w:szCs w:val="24"/>
          <w:lang w:bidi="ar-SA"/>
        </w:rPr>
        <w:t xml:space="preserve">, </w:t>
      </w:r>
      <w:r w:rsidRPr="00F05225">
        <w:rPr>
          <w:rFonts w:ascii="Rubik" w:eastAsia="Times New Roman" w:hAnsi="Rubik" w:cs="Times New Roman"/>
          <w:color w:val="3D3D3D"/>
          <w:sz w:val="24"/>
          <w:szCs w:val="24"/>
          <w:rtl/>
        </w:rPr>
        <w:t>מייסד ומנכ”ל חברת</w:t>
      </w:r>
      <w:r w:rsidR="00CB7050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 xml:space="preserve"> </w:t>
      </w:r>
      <w:r w:rsidRPr="00F05225">
        <w:rPr>
          <w:rFonts w:ascii="Rubik" w:eastAsia="Times New Roman" w:hAnsi="Rubik" w:cs="Times New Roman"/>
          <w:color w:val="3D3D3D"/>
          <w:sz w:val="24"/>
          <w:szCs w:val="24"/>
          <w:lang w:bidi="ar-SA"/>
        </w:rPr>
        <w:t xml:space="preserve"> Academic Language Experts</w:t>
      </w:r>
      <w:r w:rsidR="007B2116">
        <w:rPr>
          <w:rFonts w:ascii="Rubik" w:eastAsia="Times New Roman" w:hAnsi="Rubik" w:cs="Times New Roman" w:hint="cs"/>
          <w:color w:val="3D3D3D"/>
          <w:sz w:val="24"/>
          <w:szCs w:val="24"/>
          <w:rtl/>
        </w:rPr>
        <w:t xml:space="preserve"> </w:t>
      </w:r>
    </w:p>
    <w:p w14:paraId="3FADF970" w14:textId="70C3952E" w:rsidR="009124EA" w:rsidRPr="00DE15B2" w:rsidRDefault="009124EA" w:rsidP="00F05225">
      <w:pPr>
        <w:bidi/>
        <w:rPr>
          <w:sz w:val="28"/>
          <w:szCs w:val="28"/>
          <w:rtl/>
        </w:rPr>
      </w:pPr>
    </w:p>
    <w:sectPr w:rsidR="009124EA" w:rsidRPr="00DE15B2" w:rsidSect="006677E8">
      <w:headerReference w:type="default" r:id="rId8"/>
      <w:footerReference w:type="default" r:id="rId9"/>
      <w:pgSz w:w="12240" w:h="15840"/>
      <w:pgMar w:top="2790" w:right="1440" w:bottom="36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2EE93B" w14:textId="77777777" w:rsidR="009E26CD" w:rsidRDefault="009E26CD" w:rsidP="00B25C82">
      <w:pPr>
        <w:spacing w:after="0" w:line="240" w:lineRule="auto"/>
      </w:pPr>
      <w:r>
        <w:separator/>
      </w:r>
    </w:p>
  </w:endnote>
  <w:endnote w:type="continuationSeparator" w:id="0">
    <w:p w14:paraId="1966299D" w14:textId="77777777" w:rsidR="009E26CD" w:rsidRDefault="009E26CD" w:rsidP="00B25C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Times New Roma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ubik">
    <w:altName w:val="Cambria"/>
    <w:panose1 w:val="00000000000000000000"/>
    <w:charset w:val="00"/>
    <w:family w:val="roman"/>
    <w:notTrueType/>
    <w:pitch w:val="default"/>
  </w:font>
  <w:font w:name="Quicksand">
    <w:altName w:val="Calibri"/>
    <w:charset w:val="00"/>
    <w:family w:val="auto"/>
    <w:pitch w:val="variable"/>
    <w:sig w:usb0="2000000F" w:usb1="00000001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EF9A7E" w14:textId="77777777" w:rsidR="00F5459B" w:rsidRDefault="00F85822">
    <w:pPr>
      <w:pStyle w:val="a5"/>
      <w:rPr>
        <w:rtl/>
      </w:rPr>
    </w:pPr>
    <w:r>
      <w:rPr>
        <w:noProof/>
      </w:rPr>
      <w:drawing>
        <wp:anchor distT="0" distB="0" distL="114300" distR="114300" simplePos="0" relativeHeight="251656191" behindDoc="1" locked="0" layoutInCell="1" allowOverlap="1" wp14:anchorId="4469FBF9" wp14:editId="30F45D32">
          <wp:simplePos x="0" y="0"/>
          <wp:positionH relativeFrom="page">
            <wp:posOffset>0</wp:posOffset>
          </wp:positionH>
          <wp:positionV relativeFrom="page">
            <wp:posOffset>7734300</wp:posOffset>
          </wp:positionV>
          <wp:extent cx="7754620" cy="2313940"/>
          <wp:effectExtent l="0" t="0" r="0" b="0"/>
          <wp:wrapNone/>
          <wp:docPr id="290" name="Picture 2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eran\AppData\Local\Microsoft\Windows\INetCache\Content.Word\bgfoot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54620" cy="2313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E06D253" w14:textId="77777777" w:rsidR="00AA00C1" w:rsidRDefault="00AA00C1">
    <w:pPr>
      <w:pStyle w:val="a5"/>
    </w:pPr>
  </w:p>
  <w:p w14:paraId="16BFB257" w14:textId="77777777" w:rsidR="00AA00C1" w:rsidRDefault="00AA00C1">
    <w:pPr>
      <w:pStyle w:val="a5"/>
    </w:pPr>
  </w:p>
  <w:p w14:paraId="53297491" w14:textId="77777777" w:rsidR="00AA00C1" w:rsidRDefault="0023024D">
    <w:pPr>
      <w:pStyle w:val="a5"/>
    </w:pPr>
    <w:r>
      <w:rPr>
        <w:noProof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29A8038F" wp14:editId="2D9D47DD">
              <wp:simplePos x="0" y="0"/>
              <wp:positionH relativeFrom="column">
                <wp:posOffset>57150</wp:posOffset>
              </wp:positionH>
              <wp:positionV relativeFrom="paragraph">
                <wp:posOffset>5715</wp:posOffset>
              </wp:positionV>
              <wp:extent cx="6257925" cy="771525"/>
              <wp:effectExtent l="0" t="0" r="0" b="0"/>
              <wp:wrapNone/>
              <wp:docPr id="26" name="Group 2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57925" cy="771525"/>
                        <a:chOff x="0" y="0"/>
                        <a:chExt cx="6257925" cy="771525"/>
                      </a:xfrm>
                    </wpg:grpSpPr>
                    <wps:wsp>
                      <wps:cNvPr id="14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333750" y="0"/>
                          <a:ext cx="2924175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940780" w14:textId="77777777" w:rsidR="00B25C82" w:rsidRPr="00094268" w:rsidRDefault="00B25C82" w:rsidP="00F5459B">
                            <w:pPr>
                              <w:rPr>
                                <w:rFonts w:ascii="Quicksand" w:hAnsi="Quicksand"/>
                                <w:color w:val="FFC000"/>
                                <w:lang w:val="es-ES"/>
                              </w:rPr>
                            </w:pPr>
                            <w:r w:rsidRPr="00094268">
                              <w:rPr>
                                <w:rFonts w:ascii="Quicksand" w:hAnsi="Quicksand"/>
                                <w:b/>
                                <w:bCs/>
                                <w:color w:val="FFC000"/>
                                <w:lang w:val="es-ES"/>
                              </w:rPr>
                              <w:t>International Tel:</w:t>
                            </w:r>
                            <w:r w:rsidRPr="00094268">
                              <w:rPr>
                                <w:rFonts w:ascii="Quicksand" w:hAnsi="Quicksand"/>
                                <w:color w:val="FFC000"/>
                                <w:lang w:val="es-ES"/>
                              </w:rPr>
                              <w:t> +972 (0)52-241-4342</w:t>
                            </w:r>
                            <w:r w:rsidRPr="00094268">
                              <w:rPr>
                                <w:rFonts w:ascii="Quicksand" w:hAnsi="Quicksand"/>
                                <w:color w:val="FFC000"/>
                                <w:lang w:val="es-ES"/>
                              </w:rPr>
                              <w:br/>
                            </w:r>
                            <w:r w:rsidRPr="00094268">
                              <w:rPr>
                                <w:rFonts w:ascii="Quicksand" w:hAnsi="Quicksand"/>
                                <w:b/>
                                <w:bCs/>
                                <w:color w:val="FFC000"/>
                                <w:lang w:val="es-ES"/>
                              </w:rPr>
                              <w:t>USA Tel:</w:t>
                            </w:r>
                            <w:r w:rsidRPr="00094268">
                              <w:rPr>
                                <w:rFonts w:ascii="Quicksand" w:hAnsi="Quicksand"/>
                                <w:color w:val="FFC000"/>
                                <w:lang w:val="es-ES"/>
                              </w:rPr>
                              <w:t> 1-667-309-1572</w:t>
                            </w:r>
                            <w:r w:rsidRPr="00094268">
                              <w:rPr>
                                <w:rFonts w:ascii="Quicksand" w:hAnsi="Quicksand"/>
                                <w:color w:val="FFC000"/>
                                <w:lang w:val="es-ES"/>
                              </w:rPr>
                              <w:br/>
                            </w:r>
                            <w:r w:rsidRPr="00094268">
                              <w:rPr>
                                <w:rFonts w:ascii="Quicksand" w:hAnsi="Quicksand"/>
                                <w:b/>
                                <w:bCs/>
                                <w:color w:val="FFC000"/>
                                <w:lang w:val="es-ES"/>
                              </w:rPr>
                              <w:t>Canada Tel:</w:t>
                            </w:r>
                            <w:r w:rsidRPr="00094268">
                              <w:rPr>
                                <w:rFonts w:ascii="Quicksand" w:hAnsi="Quicksand"/>
                                <w:color w:val="FFC000"/>
                                <w:lang w:val="es-ES"/>
                              </w:rPr>
                              <w:t> 1-647-495-9018</w:t>
                            </w:r>
                            <w:r w:rsidRPr="00094268">
                              <w:rPr>
                                <w:rFonts w:ascii="Quicksand" w:hAnsi="Quicksand"/>
                                <w:color w:val="FFC000"/>
                                <w:lang w:val="es-ES"/>
                              </w:rPr>
                              <w:br/>
                            </w:r>
                            <w:r w:rsidRPr="00094268">
                              <w:rPr>
                                <w:rFonts w:ascii="Quicksand" w:hAnsi="Quicksand"/>
                                <w:b/>
                                <w:bCs/>
                                <w:color w:val="FFC000"/>
                                <w:lang w:val="es-ES"/>
                              </w:rPr>
                              <w:t>UK Tel:</w:t>
                            </w:r>
                            <w:r w:rsidRPr="00094268">
                              <w:rPr>
                                <w:rFonts w:ascii="Quicksand" w:hAnsi="Quicksand"/>
                                <w:color w:val="FFC000"/>
                                <w:lang w:val="es-ES"/>
                              </w:rPr>
                              <w:t> 0203-769-02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s:wsp>
                      <wps:cNvPr id="1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524000" y="238125"/>
                          <a:ext cx="1400175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B914A4" w14:textId="77777777" w:rsidR="00AA00C1" w:rsidRPr="00BB2CC3" w:rsidRDefault="00AA00C1" w:rsidP="00C50E2E">
                            <w:pPr>
                              <w:rPr>
                                <w:rFonts w:ascii="Quicksand" w:hAnsi="Quicksand"/>
                                <w:color w:val="B785BB"/>
                              </w:rPr>
                            </w:pPr>
                            <w:hyperlink r:id="rId2" w:history="1">
                              <w:r w:rsidRPr="00BB2CC3">
                                <w:rPr>
                                  <w:rStyle w:val="Hyperlink"/>
                                  <w:rFonts w:ascii="Quicksand" w:hAnsi="Quicksand"/>
                                  <w:color w:val="B785BB"/>
                                  <w:u w:val="none"/>
                                </w:rPr>
                                <w:t>Info@aclang.com</w:t>
                              </w:r>
                            </w:hyperlink>
                            <w:r w:rsidR="00C50E2E" w:rsidRPr="00BB2CC3">
                              <w:rPr>
                                <w:rFonts w:ascii="Quicksand" w:hAnsi="Quicksand"/>
                                <w:color w:val="B785BB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1" name="Picture 21" descr="C:\Users\eran\AppData\Local\Microsoft\Windows\INetCache\Content.Word\phoneicon.png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105150" y="295275"/>
                          <a:ext cx="176530" cy="180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3" name="Picture 23" descr="C:\Users\eran\AppData\Local\Microsoft\Windows\INetCache\Content.Word\emailicon.png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304925" y="276225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4" name="Picture 24" descr="C:\Users\eran\AppData\Local\Microsoft\Windows\INetCache\Content.Word\webicon.png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285750"/>
                          <a:ext cx="200025" cy="200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2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90500" y="238125"/>
                          <a:ext cx="1000125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5C9782" w14:textId="77777777" w:rsidR="00BB2CC3" w:rsidRPr="00BB2CC3" w:rsidRDefault="00BB2CC3" w:rsidP="00BB2CC3">
                            <w:pPr>
                              <w:rPr>
                                <w:rFonts w:ascii="Quicksand" w:hAnsi="Quicksand"/>
                                <w:color w:val="AEEB60"/>
                              </w:rPr>
                            </w:pPr>
                            <w:hyperlink r:id="rId6" w:history="1">
                              <w:r w:rsidRPr="00BB2CC3">
                                <w:rPr>
                                  <w:rStyle w:val="Hyperlink"/>
                                  <w:rFonts w:ascii="Quicksand" w:hAnsi="Quicksand"/>
                                  <w:color w:val="AEEB60"/>
                                  <w:u w:val="none"/>
                                </w:rPr>
                                <w:t>aclang.com</w:t>
                              </w:r>
                            </w:hyperlink>
                            <w:r w:rsidRPr="00BB2CC3">
                              <w:rPr>
                                <w:rFonts w:ascii="Quicksand" w:hAnsi="Quicksand"/>
                                <w:color w:val="AEEB60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9A8038F" id="Group 26" o:spid="_x0000_s1027" style="position:absolute;margin-left:4.5pt;margin-top:.45pt;width:492.75pt;height:60.75pt;z-index:251670528" coordsize="62579,77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33337;width:29242;height:7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<v:textbox>
                  <w:txbxContent>
                    <w:p w14:paraId="53940780" w14:textId="77777777" w:rsidR="00B25C82" w:rsidRPr="00094268" w:rsidRDefault="00B25C82" w:rsidP="00F5459B">
                      <w:pPr>
                        <w:rPr>
                          <w:rFonts w:ascii="Quicksand" w:hAnsi="Quicksand"/>
                          <w:color w:val="FFC000"/>
                          <w:lang w:val="es-ES"/>
                        </w:rPr>
                      </w:pPr>
                      <w:r w:rsidRPr="00094268">
                        <w:rPr>
                          <w:rFonts w:ascii="Quicksand" w:hAnsi="Quicksand"/>
                          <w:b/>
                          <w:bCs/>
                          <w:color w:val="FFC000"/>
                          <w:lang w:val="es-ES"/>
                        </w:rPr>
                        <w:t>International Tel:</w:t>
                      </w:r>
                      <w:r w:rsidRPr="00094268">
                        <w:rPr>
                          <w:rFonts w:ascii="Quicksand" w:hAnsi="Quicksand"/>
                          <w:color w:val="FFC000"/>
                          <w:lang w:val="es-ES"/>
                        </w:rPr>
                        <w:t> +972 (0)52-241-4342</w:t>
                      </w:r>
                      <w:r w:rsidRPr="00094268">
                        <w:rPr>
                          <w:rFonts w:ascii="Quicksand" w:hAnsi="Quicksand"/>
                          <w:color w:val="FFC000"/>
                          <w:lang w:val="es-ES"/>
                        </w:rPr>
                        <w:br/>
                      </w:r>
                      <w:r w:rsidRPr="00094268">
                        <w:rPr>
                          <w:rFonts w:ascii="Quicksand" w:hAnsi="Quicksand"/>
                          <w:b/>
                          <w:bCs/>
                          <w:color w:val="FFC000"/>
                          <w:lang w:val="es-ES"/>
                        </w:rPr>
                        <w:t>USA Tel:</w:t>
                      </w:r>
                      <w:r w:rsidRPr="00094268">
                        <w:rPr>
                          <w:rFonts w:ascii="Quicksand" w:hAnsi="Quicksand"/>
                          <w:color w:val="FFC000"/>
                          <w:lang w:val="es-ES"/>
                        </w:rPr>
                        <w:t> 1-667-309-1572</w:t>
                      </w:r>
                      <w:r w:rsidRPr="00094268">
                        <w:rPr>
                          <w:rFonts w:ascii="Quicksand" w:hAnsi="Quicksand"/>
                          <w:color w:val="FFC000"/>
                          <w:lang w:val="es-ES"/>
                        </w:rPr>
                        <w:br/>
                      </w:r>
                      <w:r w:rsidRPr="00094268">
                        <w:rPr>
                          <w:rFonts w:ascii="Quicksand" w:hAnsi="Quicksand"/>
                          <w:b/>
                          <w:bCs/>
                          <w:color w:val="FFC000"/>
                          <w:lang w:val="es-ES"/>
                        </w:rPr>
                        <w:t>Canada Tel:</w:t>
                      </w:r>
                      <w:r w:rsidRPr="00094268">
                        <w:rPr>
                          <w:rFonts w:ascii="Quicksand" w:hAnsi="Quicksand"/>
                          <w:color w:val="FFC000"/>
                          <w:lang w:val="es-ES"/>
                        </w:rPr>
                        <w:t> 1-647-495-9018</w:t>
                      </w:r>
                      <w:r w:rsidRPr="00094268">
                        <w:rPr>
                          <w:rFonts w:ascii="Quicksand" w:hAnsi="Quicksand"/>
                          <w:color w:val="FFC000"/>
                          <w:lang w:val="es-ES"/>
                        </w:rPr>
                        <w:br/>
                      </w:r>
                      <w:r w:rsidRPr="00094268">
                        <w:rPr>
                          <w:rFonts w:ascii="Quicksand" w:hAnsi="Quicksand"/>
                          <w:b/>
                          <w:bCs/>
                          <w:color w:val="FFC000"/>
                          <w:lang w:val="es-ES"/>
                        </w:rPr>
                        <w:t>UK Tel:</w:t>
                      </w:r>
                      <w:r w:rsidRPr="00094268">
                        <w:rPr>
                          <w:rFonts w:ascii="Quicksand" w:hAnsi="Quicksand"/>
                          <w:color w:val="FFC000"/>
                          <w:lang w:val="es-ES"/>
                        </w:rPr>
                        <w:t> 0203-769-0297</w:t>
                      </w:r>
                    </w:p>
                  </w:txbxContent>
                </v:textbox>
              </v:shape>
              <v:shape id="_x0000_s1029" type="#_x0000_t202" style="position:absolute;left:15240;top:2381;width:14001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<v:textbox>
                  <w:txbxContent>
                    <w:p w14:paraId="56B914A4" w14:textId="77777777" w:rsidR="00AA00C1" w:rsidRPr="00BB2CC3" w:rsidRDefault="00000000" w:rsidP="00C50E2E">
                      <w:pPr>
                        <w:rPr>
                          <w:rFonts w:ascii="Quicksand" w:hAnsi="Quicksand"/>
                          <w:color w:val="B785BB"/>
                        </w:rPr>
                      </w:pPr>
                      <w:hyperlink r:id="rId7" w:history="1">
                        <w:r w:rsidR="00AA00C1" w:rsidRPr="00BB2CC3">
                          <w:rPr>
                            <w:rStyle w:val="Hyperlink"/>
                            <w:rFonts w:ascii="Quicksand" w:hAnsi="Quicksand"/>
                            <w:color w:val="B785BB"/>
                            <w:u w:val="none"/>
                          </w:rPr>
                          <w:t>Info@aclang.com</w:t>
                        </w:r>
                      </w:hyperlink>
                      <w:r w:rsidR="00C50E2E" w:rsidRPr="00BB2CC3">
                        <w:rPr>
                          <w:rFonts w:ascii="Quicksand" w:hAnsi="Quicksand"/>
                          <w:color w:val="B785BB"/>
                        </w:rPr>
                        <w:br/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1" o:spid="_x0000_s1030" type="#_x0000_t75" style="position:absolute;left:31051;top:2952;width:1765;height:1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">
                <v:imagedata r:id="rId8" o:title="phoneicon"/>
              </v:shape>
              <v:shape id="Picture 23" o:spid="_x0000_s1031" type="#_x0000_t75" style="position:absolute;left:13049;top:2762;width:2095;height:2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">
                <v:imagedata r:id="rId9" o:title="emailicon"/>
              </v:shape>
              <v:shape id="Picture 24" o:spid="_x0000_s1032" type="#_x0000_t75" style="position:absolute;top:2857;width:2000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">
                <v:imagedata r:id="rId10" o:title="webicon"/>
              </v:shape>
              <v:shape id="_x0000_s1033" type="#_x0000_t202" style="position:absolute;left:1905;top:2381;width:10001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<v:textbox>
                  <w:txbxContent>
                    <w:p w14:paraId="2E5C9782" w14:textId="77777777" w:rsidR="00BB2CC3" w:rsidRPr="00BB2CC3" w:rsidRDefault="00000000" w:rsidP="00BB2CC3">
                      <w:pPr>
                        <w:rPr>
                          <w:rFonts w:ascii="Quicksand" w:hAnsi="Quicksand"/>
                          <w:color w:val="AEEB60"/>
                        </w:rPr>
                      </w:pPr>
                      <w:hyperlink r:id="rId11" w:history="1">
                        <w:r w:rsidR="00BB2CC3" w:rsidRPr="00BB2CC3">
                          <w:rPr>
                            <w:rStyle w:val="Hyperlink"/>
                            <w:rFonts w:ascii="Quicksand" w:hAnsi="Quicksand"/>
                            <w:color w:val="AEEB60"/>
                            <w:u w:val="none"/>
                          </w:rPr>
                          <w:t>aclang.com</w:t>
                        </w:r>
                      </w:hyperlink>
                      <w:r w:rsidR="00BB2CC3" w:rsidRPr="00BB2CC3">
                        <w:rPr>
                          <w:rFonts w:ascii="Quicksand" w:hAnsi="Quicksand"/>
                          <w:color w:val="AEEB60"/>
                        </w:rPr>
                        <w:br/>
                      </w:r>
                    </w:p>
                  </w:txbxContent>
                </v:textbox>
              </v:shape>
            </v:group>
          </w:pict>
        </mc:Fallback>
      </mc:AlternateContent>
    </w:r>
  </w:p>
  <w:p w14:paraId="7869CB05" w14:textId="77777777" w:rsidR="00AA00C1" w:rsidRDefault="00AA00C1">
    <w:pPr>
      <w:pStyle w:val="a5"/>
    </w:pPr>
  </w:p>
  <w:p w14:paraId="0D9E71AF" w14:textId="77777777" w:rsidR="00AA00C1" w:rsidRDefault="00AA00C1">
    <w:pPr>
      <w:pStyle w:val="a5"/>
    </w:pPr>
  </w:p>
  <w:p w14:paraId="127C0B96" w14:textId="77777777" w:rsidR="00B25C82" w:rsidRDefault="00B25C8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BFFBA6" w14:textId="77777777" w:rsidR="009E26CD" w:rsidRDefault="009E26CD" w:rsidP="00B25C82">
      <w:pPr>
        <w:spacing w:after="0" w:line="240" w:lineRule="auto"/>
      </w:pPr>
      <w:r>
        <w:separator/>
      </w:r>
    </w:p>
  </w:footnote>
  <w:footnote w:type="continuationSeparator" w:id="0">
    <w:p w14:paraId="47DE1D12" w14:textId="77777777" w:rsidR="009E26CD" w:rsidRDefault="009E26CD" w:rsidP="00B25C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368295" w14:textId="716162C8" w:rsidR="00B25C82" w:rsidRDefault="00C5692D">
    <w:pPr>
      <w:pStyle w:val="a3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7518E6E3" wp14:editId="70BF1C03">
              <wp:simplePos x="0" y="0"/>
              <wp:positionH relativeFrom="page">
                <wp:posOffset>6353175</wp:posOffset>
              </wp:positionH>
              <wp:positionV relativeFrom="paragraph">
                <wp:posOffset>342900</wp:posOffset>
              </wp:positionV>
              <wp:extent cx="1924050" cy="300990"/>
              <wp:effectExtent l="0" t="0" r="0" b="381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24050" cy="3009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DAA4A2" w14:textId="17F35F33" w:rsidR="00B25C82" w:rsidRPr="005D6625" w:rsidRDefault="00C5692D" w:rsidP="005D6625">
                          <w:pPr>
                            <w:ind w:right="-225"/>
                            <w:rPr>
                              <w:rFonts w:ascii="Quicksand" w:hAnsi="Quicksand"/>
                              <w:color w:val="00B0F0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Quicksand" w:hAnsi="Quicksand"/>
                              <w:color w:val="00B0F0"/>
                              <w:sz w:val="28"/>
                              <w:szCs w:val="28"/>
                            </w:rPr>
                            <w:t>0</w:t>
                          </w:r>
                          <w:r w:rsidR="00664613">
                            <w:rPr>
                              <w:rFonts w:ascii="Quicksand" w:hAnsi="Quicksand" w:hint="cs"/>
                              <w:color w:val="00B0F0"/>
                              <w:sz w:val="28"/>
                              <w:szCs w:val="28"/>
                              <w:rtl/>
                            </w:rPr>
                            <w:t>9</w:t>
                          </w:r>
                          <w:r>
                            <w:rPr>
                              <w:rFonts w:ascii="Quicksand" w:hAnsi="Quicksand"/>
                              <w:color w:val="00B0F0"/>
                              <w:sz w:val="28"/>
                              <w:szCs w:val="28"/>
                            </w:rPr>
                            <w:t>.</w:t>
                          </w:r>
                          <w:r w:rsidR="00664613">
                            <w:rPr>
                              <w:rFonts w:ascii="Quicksand" w:hAnsi="Quicksand" w:hint="cs"/>
                              <w:color w:val="00B0F0"/>
                              <w:sz w:val="28"/>
                              <w:szCs w:val="28"/>
                              <w:rtl/>
                            </w:rPr>
                            <w:t>07</w:t>
                          </w:r>
                          <w:r>
                            <w:rPr>
                              <w:rFonts w:ascii="Quicksand" w:hAnsi="Quicksand"/>
                              <w:color w:val="00B0F0"/>
                              <w:sz w:val="28"/>
                              <w:szCs w:val="28"/>
                            </w:rPr>
                            <w:t>.2</w:t>
                          </w:r>
                          <w:r w:rsidR="00664613">
                            <w:rPr>
                              <w:rFonts w:ascii="Quicksand" w:hAnsi="Quicksand" w:hint="cs"/>
                              <w:color w:val="00B0F0"/>
                              <w:sz w:val="28"/>
                              <w:szCs w:val="28"/>
                              <w:rtl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18E6E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00.25pt;margin-top:27pt;width:151.5pt;height:23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" filled="f" stroked="f">
              <v:textbox>
                <w:txbxContent>
                  <w:p w14:paraId="05DAA4A2" w14:textId="17F35F33" w:rsidR="00B25C82" w:rsidRPr="005D6625" w:rsidRDefault="00C5692D" w:rsidP="005D6625">
                    <w:pPr>
                      <w:ind w:right="-225"/>
                      <w:rPr>
                        <w:rFonts w:ascii="Quicksand" w:hAnsi="Quicksand"/>
                        <w:color w:val="00B0F0"/>
                        <w:sz w:val="28"/>
                        <w:szCs w:val="28"/>
                      </w:rPr>
                    </w:pPr>
                    <w:r>
                      <w:rPr>
                        <w:rFonts w:ascii="Quicksand" w:hAnsi="Quicksand"/>
                        <w:color w:val="00B0F0"/>
                        <w:sz w:val="28"/>
                        <w:szCs w:val="28"/>
                      </w:rPr>
                      <w:t>0</w:t>
                    </w:r>
                    <w:r w:rsidR="00664613">
                      <w:rPr>
                        <w:rFonts w:ascii="Quicksand" w:hAnsi="Quicksand" w:hint="cs"/>
                        <w:color w:val="00B0F0"/>
                        <w:sz w:val="28"/>
                        <w:szCs w:val="28"/>
                        <w:rtl/>
                      </w:rPr>
                      <w:t>9</w:t>
                    </w:r>
                    <w:r>
                      <w:rPr>
                        <w:rFonts w:ascii="Quicksand" w:hAnsi="Quicksand"/>
                        <w:color w:val="00B0F0"/>
                        <w:sz w:val="28"/>
                        <w:szCs w:val="28"/>
                      </w:rPr>
                      <w:t>.</w:t>
                    </w:r>
                    <w:r w:rsidR="00664613">
                      <w:rPr>
                        <w:rFonts w:ascii="Quicksand" w:hAnsi="Quicksand" w:hint="cs"/>
                        <w:color w:val="00B0F0"/>
                        <w:sz w:val="28"/>
                        <w:szCs w:val="28"/>
                        <w:rtl/>
                      </w:rPr>
                      <w:t>07</w:t>
                    </w:r>
                    <w:r>
                      <w:rPr>
                        <w:rFonts w:ascii="Quicksand" w:hAnsi="Quicksand"/>
                        <w:color w:val="00B0F0"/>
                        <w:sz w:val="28"/>
                        <w:szCs w:val="28"/>
                      </w:rPr>
                      <w:t>.2</w:t>
                    </w:r>
                    <w:r w:rsidR="00664613">
                      <w:rPr>
                        <w:rFonts w:ascii="Quicksand" w:hAnsi="Quicksand" w:hint="cs"/>
                        <w:color w:val="00B0F0"/>
                        <w:sz w:val="28"/>
                        <w:szCs w:val="28"/>
                        <w:rtl/>
                      </w:rPr>
                      <w:t>3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="005D6625">
      <w:rPr>
        <w:noProof/>
      </w:rPr>
      <w:drawing>
        <wp:anchor distT="0" distB="0" distL="114300" distR="114300" simplePos="0" relativeHeight="251655166" behindDoc="0" locked="0" layoutInCell="1" allowOverlap="1" wp14:anchorId="466B954D" wp14:editId="4E6C588F">
          <wp:simplePos x="0" y="0"/>
          <wp:positionH relativeFrom="page">
            <wp:posOffset>169545</wp:posOffset>
          </wp:positionH>
          <wp:positionV relativeFrom="paragraph">
            <wp:posOffset>-76200</wp:posOffset>
          </wp:positionV>
          <wp:extent cx="7594600" cy="1472565"/>
          <wp:effectExtent l="0" t="0" r="6350" b="0"/>
          <wp:wrapNone/>
          <wp:docPr id="289" name="Picture 2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C:\Users\eran\AppData\Local\Microsoft\Windows\INetCache\Content.Word\top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94600" cy="1472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819D7">
      <w:rPr>
        <w:noProof/>
      </w:rPr>
      <w:drawing>
        <wp:anchor distT="0" distB="0" distL="114300" distR="114300" simplePos="0" relativeHeight="251657216" behindDoc="1" locked="0" layoutInCell="1" allowOverlap="1" wp14:anchorId="5EB263F5" wp14:editId="7CB199E6">
          <wp:simplePos x="0" y="0"/>
          <wp:positionH relativeFrom="margin">
            <wp:posOffset>-304800</wp:posOffset>
          </wp:positionH>
          <wp:positionV relativeFrom="paragraph">
            <wp:posOffset>-85725</wp:posOffset>
          </wp:positionV>
          <wp:extent cx="1836420" cy="647700"/>
          <wp:effectExtent l="0" t="0" r="0" b="0"/>
          <wp:wrapTopAndBottom/>
          <wp:docPr id="288" name="Picture 288" descr="C:\Users\eran\AppData\Local\Microsoft\Windows\INetCache\Content.Word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ran\AppData\Local\Microsoft\Windows\INetCache\Content.Word\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642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B71906"/>
    <w:multiLevelType w:val="multilevel"/>
    <w:tmpl w:val="3BD83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9C42CD9"/>
    <w:multiLevelType w:val="hybridMultilevel"/>
    <w:tmpl w:val="75024A3C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D591D49"/>
    <w:multiLevelType w:val="hybridMultilevel"/>
    <w:tmpl w:val="53CAFF2E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D766A8"/>
    <w:multiLevelType w:val="hybridMultilevel"/>
    <w:tmpl w:val="FA3678D8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02F5802"/>
    <w:multiLevelType w:val="multilevel"/>
    <w:tmpl w:val="00E81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2CC20FF"/>
    <w:multiLevelType w:val="multilevel"/>
    <w:tmpl w:val="1AD01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02221133">
    <w:abstractNumId w:val="1"/>
  </w:num>
  <w:num w:numId="2" w16cid:durableId="934292338">
    <w:abstractNumId w:val="2"/>
  </w:num>
  <w:num w:numId="3" w16cid:durableId="538979213">
    <w:abstractNumId w:val="3"/>
  </w:num>
  <w:num w:numId="4" w16cid:durableId="381178571">
    <w:abstractNumId w:val="5"/>
  </w:num>
  <w:num w:numId="5" w16cid:durableId="1053315039">
    <w:abstractNumId w:val="4"/>
  </w:num>
  <w:num w:numId="6" w16cid:durableId="4608818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AEeZmlkam5iaGSjpKwanFxZn5eSAFJrUATs1bniwAAAA="/>
  </w:docVars>
  <w:rsids>
    <w:rsidRoot w:val="00B25C82"/>
    <w:rsid w:val="00021982"/>
    <w:rsid w:val="00022E3D"/>
    <w:rsid w:val="000424F8"/>
    <w:rsid w:val="00042858"/>
    <w:rsid w:val="0006045E"/>
    <w:rsid w:val="000819D7"/>
    <w:rsid w:val="00094268"/>
    <w:rsid w:val="000C673B"/>
    <w:rsid w:val="00114CA2"/>
    <w:rsid w:val="00124273"/>
    <w:rsid w:val="0013182C"/>
    <w:rsid w:val="00145622"/>
    <w:rsid w:val="00152CF0"/>
    <w:rsid w:val="00154FD8"/>
    <w:rsid w:val="00156F4C"/>
    <w:rsid w:val="001843E1"/>
    <w:rsid w:val="001A49E7"/>
    <w:rsid w:val="001A6B4A"/>
    <w:rsid w:val="001B31E4"/>
    <w:rsid w:val="001B6FE4"/>
    <w:rsid w:val="001C21DE"/>
    <w:rsid w:val="001D4054"/>
    <w:rsid w:val="001E0567"/>
    <w:rsid w:val="001E5052"/>
    <w:rsid w:val="0023024D"/>
    <w:rsid w:val="00251D32"/>
    <w:rsid w:val="00274173"/>
    <w:rsid w:val="002900FE"/>
    <w:rsid w:val="00290F45"/>
    <w:rsid w:val="002A346F"/>
    <w:rsid w:val="002A6867"/>
    <w:rsid w:val="002F0D1F"/>
    <w:rsid w:val="003033D8"/>
    <w:rsid w:val="003253B2"/>
    <w:rsid w:val="003920A4"/>
    <w:rsid w:val="00396542"/>
    <w:rsid w:val="003A2B48"/>
    <w:rsid w:val="003A7A1D"/>
    <w:rsid w:val="003C3156"/>
    <w:rsid w:val="00424593"/>
    <w:rsid w:val="00425DCC"/>
    <w:rsid w:val="004343DE"/>
    <w:rsid w:val="00460092"/>
    <w:rsid w:val="004642B9"/>
    <w:rsid w:val="00484EC5"/>
    <w:rsid w:val="004A4D29"/>
    <w:rsid w:val="004B7615"/>
    <w:rsid w:val="004D1ABC"/>
    <w:rsid w:val="004F70A3"/>
    <w:rsid w:val="00503664"/>
    <w:rsid w:val="005D6625"/>
    <w:rsid w:val="00662277"/>
    <w:rsid w:val="00664350"/>
    <w:rsid w:val="00664613"/>
    <w:rsid w:val="00666117"/>
    <w:rsid w:val="006677E8"/>
    <w:rsid w:val="006C29F5"/>
    <w:rsid w:val="006D6D91"/>
    <w:rsid w:val="006E45FE"/>
    <w:rsid w:val="006F27A2"/>
    <w:rsid w:val="006F62FF"/>
    <w:rsid w:val="007036D1"/>
    <w:rsid w:val="0072130D"/>
    <w:rsid w:val="00797053"/>
    <w:rsid w:val="007B2116"/>
    <w:rsid w:val="007B51B4"/>
    <w:rsid w:val="007B639E"/>
    <w:rsid w:val="007C3E3F"/>
    <w:rsid w:val="007E7766"/>
    <w:rsid w:val="00801990"/>
    <w:rsid w:val="008639E6"/>
    <w:rsid w:val="00883EA2"/>
    <w:rsid w:val="00892A7D"/>
    <w:rsid w:val="008A0930"/>
    <w:rsid w:val="008A5F3E"/>
    <w:rsid w:val="008A60D7"/>
    <w:rsid w:val="008C1E4B"/>
    <w:rsid w:val="008C3AAD"/>
    <w:rsid w:val="008D17AF"/>
    <w:rsid w:val="00911ECE"/>
    <w:rsid w:val="009124EA"/>
    <w:rsid w:val="00922846"/>
    <w:rsid w:val="009301B9"/>
    <w:rsid w:val="00986652"/>
    <w:rsid w:val="00990B08"/>
    <w:rsid w:val="0099377E"/>
    <w:rsid w:val="00995171"/>
    <w:rsid w:val="009E26CD"/>
    <w:rsid w:val="009F393A"/>
    <w:rsid w:val="00A01FB3"/>
    <w:rsid w:val="00A047F1"/>
    <w:rsid w:val="00A71761"/>
    <w:rsid w:val="00A91728"/>
    <w:rsid w:val="00AA00C1"/>
    <w:rsid w:val="00AC34A7"/>
    <w:rsid w:val="00AE7C8F"/>
    <w:rsid w:val="00B00771"/>
    <w:rsid w:val="00B25C82"/>
    <w:rsid w:val="00B30392"/>
    <w:rsid w:val="00B41D81"/>
    <w:rsid w:val="00B51B89"/>
    <w:rsid w:val="00B9728B"/>
    <w:rsid w:val="00B97FDF"/>
    <w:rsid w:val="00BA22D0"/>
    <w:rsid w:val="00BB2CC3"/>
    <w:rsid w:val="00BB4775"/>
    <w:rsid w:val="00BB684D"/>
    <w:rsid w:val="00BB6C0D"/>
    <w:rsid w:val="00BD7C43"/>
    <w:rsid w:val="00BE2857"/>
    <w:rsid w:val="00C06306"/>
    <w:rsid w:val="00C50255"/>
    <w:rsid w:val="00C50E2E"/>
    <w:rsid w:val="00C5692D"/>
    <w:rsid w:val="00C7367B"/>
    <w:rsid w:val="00C747D0"/>
    <w:rsid w:val="00CA4167"/>
    <w:rsid w:val="00CB7050"/>
    <w:rsid w:val="00CE7231"/>
    <w:rsid w:val="00D22D1B"/>
    <w:rsid w:val="00D22F63"/>
    <w:rsid w:val="00D26315"/>
    <w:rsid w:val="00D27597"/>
    <w:rsid w:val="00D75AF6"/>
    <w:rsid w:val="00D96622"/>
    <w:rsid w:val="00DB38F0"/>
    <w:rsid w:val="00DC1D2D"/>
    <w:rsid w:val="00DC4CED"/>
    <w:rsid w:val="00DE15B2"/>
    <w:rsid w:val="00E21029"/>
    <w:rsid w:val="00E34718"/>
    <w:rsid w:val="00E359CB"/>
    <w:rsid w:val="00E40052"/>
    <w:rsid w:val="00E464B4"/>
    <w:rsid w:val="00E54E20"/>
    <w:rsid w:val="00E94CF9"/>
    <w:rsid w:val="00EC2EFD"/>
    <w:rsid w:val="00EF1195"/>
    <w:rsid w:val="00F05225"/>
    <w:rsid w:val="00F261F8"/>
    <w:rsid w:val="00F26D84"/>
    <w:rsid w:val="00F3455E"/>
    <w:rsid w:val="00F470F3"/>
    <w:rsid w:val="00F518AE"/>
    <w:rsid w:val="00F5459B"/>
    <w:rsid w:val="00F574CD"/>
    <w:rsid w:val="00F85822"/>
    <w:rsid w:val="00F869EC"/>
    <w:rsid w:val="00FA1C78"/>
    <w:rsid w:val="00FC04CB"/>
    <w:rsid w:val="00FC6831"/>
    <w:rsid w:val="00FE4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F23176"/>
  <w15:chartTrackingRefBased/>
  <w15:docId w15:val="{F72F4AEF-5B32-4825-836E-7B22AFA63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052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link w:val="40"/>
    <w:uiPriority w:val="9"/>
    <w:qFormat/>
    <w:rsid w:val="00F0522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25C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B25C82"/>
  </w:style>
  <w:style w:type="paragraph" w:styleId="a5">
    <w:name w:val="footer"/>
    <w:basedOn w:val="a"/>
    <w:link w:val="a6"/>
    <w:uiPriority w:val="99"/>
    <w:unhideWhenUsed/>
    <w:rsid w:val="00B25C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B25C82"/>
  </w:style>
  <w:style w:type="character" w:styleId="a7">
    <w:name w:val="Strong"/>
    <w:basedOn w:val="a0"/>
    <w:uiPriority w:val="22"/>
    <w:qFormat/>
    <w:rsid w:val="00B25C82"/>
    <w:rPr>
      <w:b/>
      <w:bCs/>
    </w:rPr>
  </w:style>
  <w:style w:type="character" w:styleId="Hyperlink">
    <w:name w:val="Hyperlink"/>
    <w:basedOn w:val="a0"/>
    <w:uiPriority w:val="99"/>
    <w:unhideWhenUsed/>
    <w:rsid w:val="00AA00C1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AA00C1"/>
    <w:rPr>
      <w:color w:val="808080"/>
      <w:shd w:val="clear" w:color="auto" w:fill="E6E6E6"/>
    </w:rPr>
  </w:style>
  <w:style w:type="paragraph" w:customStyle="1" w:styleId="m3231407505513550143gmail-m-4358386120796453954gmail-m7275710881720198000gmail-m8745132612173681271gmail-msonormal">
    <w:name w:val="m_3231407505513550143gmail-m_-4358386120796453954gmail-m_7275710881720198000gmail-m_8745132612173681271gmail-msonormal"/>
    <w:basedOn w:val="a"/>
    <w:rsid w:val="000942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3231407505513550143gmail-m-4358386120796453954gmail-il">
    <w:name w:val="m_3231407505513550143gmail-m_-4358386120796453954gmail-il"/>
    <w:basedOn w:val="a0"/>
    <w:rsid w:val="00094268"/>
  </w:style>
  <w:style w:type="paragraph" w:customStyle="1" w:styleId="m3231407505513550143gmail-m-4358386120796453954gmail-m7275710881720198000gmail-m8745132612173681271gmail-msolistparagraph">
    <w:name w:val="m_3231407505513550143gmail-m_-4358386120796453954gmail-m_7275710881720198000gmail-m_8745132612173681271gmail-msolistparagraph"/>
    <w:basedOn w:val="a"/>
    <w:rsid w:val="000942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8">
    <w:name w:val="annotation reference"/>
    <w:basedOn w:val="a0"/>
    <w:uiPriority w:val="99"/>
    <w:semiHidden/>
    <w:unhideWhenUsed/>
    <w:rsid w:val="008A60D7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8A60D7"/>
    <w:pPr>
      <w:spacing w:line="240" w:lineRule="auto"/>
    </w:pPr>
    <w:rPr>
      <w:sz w:val="20"/>
      <w:szCs w:val="20"/>
    </w:rPr>
  </w:style>
  <w:style w:type="character" w:customStyle="1" w:styleId="aa">
    <w:name w:val="טקסט הערה תו"/>
    <w:basedOn w:val="a0"/>
    <w:link w:val="a9"/>
    <w:uiPriority w:val="99"/>
    <w:semiHidden/>
    <w:rsid w:val="008A60D7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8A60D7"/>
    <w:rPr>
      <w:b/>
      <w:bCs/>
    </w:rPr>
  </w:style>
  <w:style w:type="character" w:customStyle="1" w:styleId="ac">
    <w:name w:val="נושא הערה תו"/>
    <w:basedOn w:val="aa"/>
    <w:link w:val="ab"/>
    <w:uiPriority w:val="99"/>
    <w:semiHidden/>
    <w:rsid w:val="008A60D7"/>
    <w:rPr>
      <w:b/>
      <w:bCs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8A60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טקסט בלונים תו"/>
    <w:basedOn w:val="a0"/>
    <w:link w:val="ad"/>
    <w:uiPriority w:val="99"/>
    <w:semiHidden/>
    <w:rsid w:val="008A60D7"/>
    <w:rPr>
      <w:rFonts w:ascii="Segoe UI" w:hAnsi="Segoe UI" w:cs="Segoe UI"/>
      <w:sz w:val="18"/>
      <w:szCs w:val="18"/>
    </w:rPr>
  </w:style>
  <w:style w:type="character" w:customStyle="1" w:styleId="40">
    <w:name w:val="כותרת 4 תו"/>
    <w:basedOn w:val="a0"/>
    <w:link w:val="4"/>
    <w:uiPriority w:val="9"/>
    <w:rsid w:val="00F05225"/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NormalWeb">
    <w:name w:val="Normal (Web)"/>
    <w:basedOn w:val="a"/>
    <w:uiPriority w:val="99"/>
    <w:semiHidden/>
    <w:unhideWhenUsed/>
    <w:rsid w:val="00F052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andiruns">
    <w:name w:val="andiruns"/>
    <w:basedOn w:val="a"/>
    <w:rsid w:val="00F052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10">
    <w:name w:val="כותרת 1 תו"/>
    <w:basedOn w:val="a0"/>
    <w:link w:val="1"/>
    <w:uiPriority w:val="9"/>
    <w:rsid w:val="00F052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">
    <w:name w:val="Revision"/>
    <w:hidden/>
    <w:uiPriority w:val="99"/>
    <w:semiHidden/>
    <w:rsid w:val="008D17A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13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3" Type="http://schemas.openxmlformats.org/officeDocument/2006/relationships/image" Target="media/image4.png"/><Relationship Id="rId7" Type="http://schemas.openxmlformats.org/officeDocument/2006/relationships/hyperlink" Target="mailto:Info@aclang.com" TargetMode="External"/><Relationship Id="rId2" Type="http://schemas.openxmlformats.org/officeDocument/2006/relationships/hyperlink" Target="mailto:Info@aclang.com" TargetMode="External"/><Relationship Id="rId1" Type="http://schemas.openxmlformats.org/officeDocument/2006/relationships/image" Target="media/image3.png"/><Relationship Id="rId6" Type="http://schemas.openxmlformats.org/officeDocument/2006/relationships/hyperlink" Target="mailto:Info@aclang.com" TargetMode="External"/><Relationship Id="rId11" Type="http://schemas.openxmlformats.org/officeDocument/2006/relationships/hyperlink" Target="mailto:Info@aclang.com" TargetMode="External"/><Relationship Id="rId5" Type="http://schemas.openxmlformats.org/officeDocument/2006/relationships/image" Target="media/image6.png"/><Relationship Id="rId10" Type="http://schemas.openxmlformats.org/officeDocument/2006/relationships/image" Target="media/image9.png"/><Relationship Id="rId4" Type="http://schemas.openxmlformats.org/officeDocument/2006/relationships/image" Target="media/image5.png"/><Relationship Id="rId9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EF1FCD-C2E1-4330-9D0E-6D08EF7A11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7</Words>
  <Characters>590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n Baruch</dc:creator>
  <cp:keywords/>
  <dc:description/>
  <cp:lastModifiedBy>חנה קהת</cp:lastModifiedBy>
  <cp:revision>2</cp:revision>
  <dcterms:created xsi:type="dcterms:W3CDTF">2024-11-04T11:58:00Z</dcterms:created>
  <dcterms:modified xsi:type="dcterms:W3CDTF">2024-11-04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635740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